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766272D4" w:rsidR="00625AF7" w:rsidRPr="00ED48CD" w:rsidRDefault="0063584C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4D06E05E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75579B8F" w:rsidR="00625AF7" w:rsidRPr="0063584C" w:rsidRDefault="009B66F4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3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1C347D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E65401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2B2B9924" w:rsidR="00625AF7" w:rsidRPr="0063584C" w:rsidRDefault="009B66F4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3</w:t>
            </w:r>
            <w:r w:rsidR="00E65401">
              <w:rPr>
                <w:rFonts w:ascii="Times New Roman" w:hAnsi="Times New Roman" w:cs="Times New Roman"/>
                <w:sz w:val="26"/>
                <w:szCs w:val="26"/>
              </w:rPr>
              <w:t>/12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23FFC9AB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9B66F4">
              <w:rPr>
                <w:rFonts w:ascii="Times New Roman" w:hAnsi="Times New Roman" w:cs="Times New Roman"/>
                <w:sz w:val="26"/>
                <w:szCs w:val="26"/>
              </w:rPr>
              <w:t>20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1C347D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867DDF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 w:rsidSect="0006205F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30A9B7F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3A35636E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48737D2A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08691572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○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Các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63584C" w:rsidRPr="00F46C59" w14:paraId="5DDB8A3D" w14:textId="77777777" w:rsidTr="0063584C">
        <w:trPr>
          <w:trHeight w:val="1406"/>
        </w:trPr>
        <w:tc>
          <w:tcPr>
            <w:tcW w:w="3780" w:type="dxa"/>
          </w:tcPr>
          <w:p w14:paraId="6DD08548" w14:textId="77777777" w:rsidR="0063584C" w:rsidRDefault="0063584C" w:rsidP="0063584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5235" w:type="dxa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512"/>
            </w:tblGrid>
            <w:tr w:rsidR="001C347D" w:rsidRPr="001C347D" w14:paraId="76D2DEAD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A1F88E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ờ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ào</w:t>
                  </w:r>
                  <w:proofErr w:type="spellEnd"/>
                </w:p>
              </w:tc>
            </w:tr>
            <w:tr w:rsidR="001C347D" w:rsidRPr="001C347D" w14:paraId="586A4767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2B582DE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Ứ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ụ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ọ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à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ữ</w:t>
                  </w:r>
                  <w:proofErr w:type="spellEnd"/>
                </w:p>
              </w:tc>
            </w:tr>
            <w:tr w:rsidR="001C347D" w:rsidRPr="001C347D" w14:paraId="043500F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0422293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Ứ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ụ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uyể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ổ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iề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ệ</w:t>
                  </w:r>
                  <w:proofErr w:type="spellEnd"/>
                </w:p>
              </w:tc>
            </w:tr>
            <w:tr w:rsidR="001C347D" w:rsidRPr="001C347D" w14:paraId="37A115FE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0722FD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oạ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ình</w:t>
                  </w:r>
                  <w:proofErr w:type="spellEnd"/>
                </w:p>
              </w:tc>
            </w:tr>
            <w:tr w:rsidR="001C347D" w:rsidRPr="001C347D" w14:paraId="4CB35BE7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9D5734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lastRenderedPageBreak/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20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guyê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ầu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iên</w:t>
                  </w:r>
                  <w:proofErr w:type="spellEnd"/>
                </w:p>
              </w:tc>
            </w:tr>
            <w:tr w:rsidR="001C347D" w:rsidRPr="001C347D" w14:paraId="129749AC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7D99E36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guyê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ỏ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ơ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100</w:t>
                  </w:r>
                </w:p>
              </w:tc>
            </w:tr>
            <w:tr w:rsidR="001C347D" w:rsidRPr="001C347D" w14:paraId="70E87CDA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0F20CF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oá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ph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ử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khỏ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0F97FC5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20AB394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ê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ph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ử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vào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28888641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4B7C18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Gộ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60EB5234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8932B28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ì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ph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ử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ấ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o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a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iều</w:t>
                  </w:r>
                  <w:proofErr w:type="spellEnd"/>
                </w:p>
              </w:tc>
            </w:tr>
            <w:tr w:rsidR="001C347D" w:rsidRPr="001C347D" w14:paraId="084A3FB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EBD8954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ì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giá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ỏ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ấ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o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2956B53C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37A63E3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í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ổ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ở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ộ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ộ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ịnh</w:t>
                  </w:r>
                  <w:proofErr w:type="spellEnd"/>
                </w:p>
              </w:tc>
            </w:tr>
            <w:tr w:rsidR="001C347D" w:rsidRPr="001C347D" w14:paraId="33F593EA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E739A5B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a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iều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-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í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ổ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ở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ườ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éo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í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ủa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ma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ậ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vuông</w:t>
                  </w:r>
                  <w:proofErr w:type="spellEnd"/>
                </w:p>
              </w:tc>
            </w:tr>
            <w:tr w:rsidR="001C347D" w:rsidRPr="001C347D" w14:paraId="5BE5A351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F383F6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ế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uấ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iệ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ủa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ký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ự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o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uỗi</w:t>
                  </w:r>
                  <w:proofErr w:type="spellEnd"/>
                </w:p>
              </w:tc>
            </w:tr>
            <w:tr w:rsidR="001C347D" w:rsidRPr="001C347D" w14:paraId="78BE4AF4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3B74427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ây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ự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QuadraticEquatio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(Phương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ì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ậ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a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>)</w:t>
                  </w:r>
                </w:p>
              </w:tc>
            </w:tr>
            <w:tr w:rsidR="001C347D" w:rsidRPr="001C347D" w14:paraId="58D4CBFD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74E7B16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lastRenderedPageBreak/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ây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ự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topWatch</w:t>
                  </w:r>
                  <w:proofErr w:type="spellEnd"/>
                </w:p>
              </w:tc>
            </w:tr>
            <w:tr w:rsidR="001C347D" w:rsidRPr="001C347D" w14:paraId="55871A0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6A2904F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ây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ự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Fan</w:t>
                  </w:r>
                </w:p>
              </w:tc>
            </w:tr>
          </w:tbl>
          <w:p w14:paraId="739608C6" w14:textId="0302F0DD" w:rsidR="001C347D" w:rsidRPr="0063584C" w:rsidRDefault="001C347D" w:rsidP="001C347D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lastRenderedPageBreak/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35CCE0C7" w:rsidR="0063584C" w:rsidRPr="00F46C59" w:rsidRDefault="0063584C" w:rsidP="001C347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0FD7F61B" w:rsidR="00873BE7" w:rsidRPr="00F46C59" w:rsidRDefault="00873BE7" w:rsidP="001C347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EEF0AA5" w14:textId="77777777" w:rsidR="00E967D9" w:rsidRDefault="00E967D9" w:rsidP="001C347D">
      <w:pPr>
        <w:spacing w:before="307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33B054EE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Các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Nguyên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595BC5B" w14:textId="77777777" w:rsidR="00A32292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lastRenderedPageBreak/>
              <w:t>Instant.now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</w:p>
          <w:p w14:paraId="702B2779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toEpochMilli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</w:p>
          <w:p w14:paraId="4C360331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rivate</w:t>
            </w:r>
          </w:p>
          <w:p w14:paraId="11387FD9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class</w:t>
            </w:r>
          </w:p>
          <w:p w14:paraId="6B3AD218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public static void </w:t>
            </w:r>
            <w:proofErr w:type="gram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main(</w:t>
            </w:r>
            <w:proofErr w:type="gram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String[] </w:t>
            </w:r>
            <w:proofErr w:type="spell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args</w:t>
            </w:r>
            <w:proofErr w:type="spell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</w:p>
          <w:p w14:paraId="15444C78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Scanner </w:t>
            </w:r>
            <w:proofErr w:type="spell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canner</w:t>
            </w:r>
            <w:proofErr w:type="spell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= new </w:t>
            </w:r>
            <w:proofErr w:type="gram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canner(</w:t>
            </w:r>
            <w:proofErr w:type="gram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ystem.in);</w:t>
            </w:r>
          </w:p>
          <w:p w14:paraId="5DAB527A" w14:textId="494AD4C4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rix</w:t>
            </w:r>
          </w:p>
          <w:p w14:paraId="506CB813" w14:textId="33EC0CCB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Sort</w:t>
            </w:r>
          </w:p>
          <w:p w14:paraId="60960854" w14:textId="65EFDECA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Nhị 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hân</w:t>
            </w:r>
            <w:proofErr w:type="spellEnd"/>
          </w:p>
          <w:p w14:paraId="112C7A67" w14:textId="012A0C5D" w:rsidR="001C347D" w:rsidRPr="00A32292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For-each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E1E16" w14:textId="77777777" w:rsidR="0006205F" w:rsidRDefault="0006205F">
      <w:r>
        <w:separator/>
      </w:r>
    </w:p>
  </w:endnote>
  <w:endnote w:type="continuationSeparator" w:id="0">
    <w:p w14:paraId="7E8743CF" w14:textId="77777777" w:rsidR="0006205F" w:rsidRDefault="000620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ocs-Calib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6D29D" w14:textId="77777777" w:rsidR="0006205F" w:rsidRDefault="0006205F">
      <w:r>
        <w:separator/>
      </w:r>
    </w:p>
  </w:footnote>
  <w:footnote w:type="continuationSeparator" w:id="0">
    <w:p w14:paraId="0A8D5BF1" w14:textId="77777777" w:rsidR="0006205F" w:rsidRDefault="000620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20345"/>
    <w:rsid w:val="0003796B"/>
    <w:rsid w:val="00046A20"/>
    <w:rsid w:val="00051DD0"/>
    <w:rsid w:val="00051E8F"/>
    <w:rsid w:val="00061157"/>
    <w:rsid w:val="0006205F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347D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84C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44117"/>
    <w:rsid w:val="00867DDF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68A2"/>
    <w:rsid w:val="00956D77"/>
    <w:rsid w:val="00960E98"/>
    <w:rsid w:val="00962B72"/>
    <w:rsid w:val="0097124F"/>
    <w:rsid w:val="0099227E"/>
    <w:rsid w:val="00996992"/>
    <w:rsid w:val="009974C4"/>
    <w:rsid w:val="009A4BC3"/>
    <w:rsid w:val="009B66F4"/>
    <w:rsid w:val="009C5782"/>
    <w:rsid w:val="009D6C6A"/>
    <w:rsid w:val="009E6947"/>
    <w:rsid w:val="009F05F2"/>
    <w:rsid w:val="009F68BC"/>
    <w:rsid w:val="009F6F3F"/>
    <w:rsid w:val="00A16720"/>
    <w:rsid w:val="00A23E37"/>
    <w:rsid w:val="00A32292"/>
    <w:rsid w:val="00A34440"/>
    <w:rsid w:val="00A34AD2"/>
    <w:rsid w:val="00A4121A"/>
    <w:rsid w:val="00A531DC"/>
    <w:rsid w:val="00A66D89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65401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415</Words>
  <Characters>2371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6</cp:revision>
  <dcterms:created xsi:type="dcterms:W3CDTF">2023-09-14T13:32:00Z</dcterms:created>
  <dcterms:modified xsi:type="dcterms:W3CDTF">2023-12-29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